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FC9DE" w14:textId="33CCF170" w:rsidR="00641EC7" w:rsidRDefault="00AE141F">
      <w:r>
        <w:t>Kellie McLiverty</w:t>
      </w:r>
    </w:p>
    <w:p w14:paraId="58573093" w14:textId="49FAE053" w:rsidR="00AE141F" w:rsidRDefault="00AE141F">
      <w:r>
        <w:t>Dr. Hill</w:t>
      </w:r>
    </w:p>
    <w:p w14:paraId="387CAC2A" w14:textId="24B0BFAD" w:rsidR="00AE141F" w:rsidRDefault="00AE141F">
      <w:r>
        <w:t>BAN 502</w:t>
      </w:r>
    </w:p>
    <w:p w14:paraId="2BB61C0D" w14:textId="6E6B76D4" w:rsidR="00AE141F" w:rsidRDefault="00AE141F">
      <w:r>
        <w:t>Course Project Part 1</w:t>
      </w:r>
    </w:p>
    <w:p w14:paraId="5CC1F065" w14:textId="6F0BCDA1" w:rsidR="00AE141F" w:rsidRPr="00E9111C" w:rsidRDefault="00AE141F" w:rsidP="00AE141F">
      <w:pPr>
        <w:jc w:val="center"/>
      </w:pPr>
      <w:r w:rsidRPr="00E9111C">
        <w:t>Data Exploration, Preparation, and Visualization</w:t>
      </w:r>
    </w:p>
    <w:p w14:paraId="32DC889C" w14:textId="450FF6C4" w:rsidR="00AE141F" w:rsidRPr="00E9111C" w:rsidRDefault="00AE141F" w:rsidP="00AE141F">
      <w:r w:rsidRPr="00E9111C">
        <w:tab/>
      </w:r>
      <w:r w:rsidR="00AC1970" w:rsidRPr="00E9111C">
        <w:t>For</w:t>
      </w:r>
      <w:r w:rsidR="00F0674E" w:rsidRPr="00E9111C">
        <w:t xml:space="preserve"> this</w:t>
      </w:r>
      <w:r w:rsidR="00AC1970" w:rsidRPr="00E9111C">
        <w:t xml:space="preserve"> portion of the</w:t>
      </w:r>
      <w:r w:rsidR="00F0674E" w:rsidRPr="00E9111C">
        <w:t xml:space="preserve"> Course Project, I was required to gain an understanding of the Rain dataset and of the relationships the dataset variables have with the response variable (RainTomorrow). </w:t>
      </w:r>
      <w:r w:rsidR="00A074F6" w:rsidRPr="00E9111C">
        <w:t xml:space="preserve">In this write up, I will explain the methodologies I employed to make sense of the data and perform the necessary lines of R code to visualize the variable relationships. </w:t>
      </w:r>
      <w:r w:rsidR="005C7077" w:rsidRPr="00E9111C">
        <w:t>Please note, for the sake of computing time and space,</w:t>
      </w:r>
      <w:r w:rsidR="00EB519F" w:rsidRPr="00E9111C">
        <w:t xml:space="preserve"> </w:t>
      </w:r>
      <w:r w:rsidR="00407F7F" w:rsidRPr="00E9111C">
        <w:t xml:space="preserve">the </w:t>
      </w:r>
      <w:r w:rsidR="00EB519F" w:rsidRPr="00E9111C">
        <w:t xml:space="preserve">is.na(rain) </w:t>
      </w:r>
      <w:r w:rsidR="00AF7E4A" w:rsidRPr="00E9111C">
        <w:t xml:space="preserve">part of </w:t>
      </w:r>
      <w:r w:rsidR="002E61BF" w:rsidRPr="00E9111C">
        <w:t xml:space="preserve">the section titled </w:t>
      </w:r>
      <w:bookmarkStart w:id="0" w:name="_Hlk2322196"/>
      <w:r w:rsidR="002E61BF" w:rsidRPr="00E9111C">
        <w:rPr>
          <w:b/>
          <w:i/>
        </w:rPr>
        <w:t>Testing for Missing Data</w:t>
      </w:r>
      <w:r w:rsidR="005C7077" w:rsidRPr="00E9111C">
        <w:t xml:space="preserve"> </w:t>
      </w:r>
      <w:bookmarkEnd w:id="0"/>
      <w:r w:rsidR="005C7077" w:rsidRPr="00E9111C">
        <w:t>in the R Markdown document ha</w:t>
      </w:r>
      <w:r w:rsidR="00BE3C13" w:rsidRPr="00E9111C">
        <w:t>s</w:t>
      </w:r>
      <w:r w:rsidR="005C7077" w:rsidRPr="00E9111C">
        <w:t xml:space="preserve"> been commented out during the knitting process</w:t>
      </w:r>
      <w:r w:rsidR="00813C56" w:rsidRPr="00E9111C">
        <w:t xml:space="preserve"> as it added over 100 extra pages of notes</w:t>
      </w:r>
      <w:r w:rsidR="005C7077" w:rsidRPr="00E9111C">
        <w:t xml:space="preserve">. </w:t>
      </w:r>
    </w:p>
    <w:p w14:paraId="4BE9F249" w14:textId="79F57D36" w:rsidR="00C64C34" w:rsidRPr="00E9111C" w:rsidRDefault="00C64C34" w:rsidP="00AE141F">
      <w:r w:rsidRPr="00E9111C">
        <w:tab/>
        <w:t xml:space="preserve">To begin this project, </w:t>
      </w:r>
      <w:r w:rsidR="00644230" w:rsidRPr="00E9111C">
        <w:t xml:space="preserve">I read in the Rain dataset and </w:t>
      </w:r>
      <w:r w:rsidRPr="00E9111C">
        <w:t>reviewed</w:t>
      </w:r>
      <w:r w:rsidR="00644230" w:rsidRPr="00E9111C">
        <w:t xml:space="preserve"> </w:t>
      </w:r>
      <w:r w:rsidR="00884F0C" w:rsidRPr="00E9111C">
        <w:t>its</w:t>
      </w:r>
      <w:r w:rsidRPr="00E9111C">
        <w:t xml:space="preserve"> structure</w:t>
      </w:r>
      <w:r w:rsidR="00644230" w:rsidRPr="00E9111C">
        <w:t>,</w:t>
      </w:r>
      <w:r w:rsidRPr="00E9111C">
        <w:t xml:space="preserve"> looking over each of the variables </w:t>
      </w:r>
      <w:r w:rsidR="000942EB" w:rsidRPr="00E9111C">
        <w:t xml:space="preserve">to </w:t>
      </w:r>
      <w:r w:rsidRPr="00E9111C">
        <w:t xml:space="preserve">find which ones needed </w:t>
      </w:r>
      <w:r w:rsidR="000942EB" w:rsidRPr="00E9111C">
        <w:t>recoding</w:t>
      </w:r>
      <w:r w:rsidRPr="00E9111C">
        <w:t xml:space="preserve">. For this dataset the Date, RainToday, RainTomorrow, </w:t>
      </w:r>
      <w:r w:rsidR="0029317E" w:rsidRPr="00E9111C">
        <w:t xml:space="preserve">WindGustDir, WindDir9am, and WindDir3pm variables needed to be </w:t>
      </w:r>
      <w:r w:rsidR="00AB46BF" w:rsidRPr="00E9111C">
        <w:t>recoded</w:t>
      </w:r>
      <w:r w:rsidR="0029317E" w:rsidRPr="00E9111C">
        <w:t xml:space="preserve"> into factors. This was done by using the mutate function of the dplyr package.</w:t>
      </w:r>
      <w:r w:rsidR="00884F0C" w:rsidRPr="00E9111C">
        <w:t xml:space="preserve"> Then again, I reviewed the structure of the data to insure conversion took place. From here, I moved on to </w:t>
      </w:r>
      <w:r w:rsidR="005C5776" w:rsidRPr="00E9111C">
        <w:t>tackling</w:t>
      </w:r>
      <w:r w:rsidR="00884F0C" w:rsidRPr="00E9111C">
        <w:t xml:space="preserve"> the missingness of the data.</w:t>
      </w:r>
    </w:p>
    <w:p w14:paraId="36955E84" w14:textId="04455AB6" w:rsidR="00884F0C" w:rsidRPr="00E9111C" w:rsidRDefault="00884F0C" w:rsidP="00884F0C">
      <w:pPr>
        <w:pStyle w:val="FirstParagraph"/>
        <w:rPr>
          <w:sz w:val="22"/>
          <w:szCs w:val="22"/>
        </w:rPr>
      </w:pPr>
      <w:r w:rsidRPr="00E9111C">
        <w:rPr>
          <w:sz w:val="22"/>
          <w:szCs w:val="22"/>
        </w:rPr>
        <w:tab/>
        <w:t xml:space="preserve">Using the is.na(rain) command in the </w:t>
      </w:r>
      <w:r w:rsidRPr="00E9111C">
        <w:rPr>
          <w:b/>
          <w:i/>
          <w:sz w:val="22"/>
          <w:szCs w:val="22"/>
        </w:rPr>
        <w:t xml:space="preserve">Testing for Missing Data </w:t>
      </w:r>
      <w:r w:rsidRPr="00E9111C">
        <w:rPr>
          <w:sz w:val="22"/>
          <w:szCs w:val="22"/>
        </w:rPr>
        <w:t xml:space="preserve">section of the R Markdown, I discovered there was a lot of missing data in the rain dataset. To have </w:t>
      </w:r>
      <w:r w:rsidR="001355AF">
        <w:rPr>
          <w:sz w:val="22"/>
          <w:szCs w:val="22"/>
        </w:rPr>
        <w:t>an</w:t>
      </w:r>
      <w:r w:rsidRPr="00E9111C">
        <w:rPr>
          <w:sz w:val="22"/>
          <w:szCs w:val="22"/>
        </w:rPr>
        <w:t xml:space="preserve"> accurate data</w:t>
      </w:r>
      <w:r w:rsidR="001C3057">
        <w:rPr>
          <w:sz w:val="22"/>
          <w:szCs w:val="22"/>
        </w:rPr>
        <w:t>set</w:t>
      </w:r>
      <w:r w:rsidR="00B765B2">
        <w:rPr>
          <w:sz w:val="22"/>
          <w:szCs w:val="22"/>
        </w:rPr>
        <w:t>,</w:t>
      </w:r>
      <w:r w:rsidRPr="00E9111C">
        <w:rPr>
          <w:sz w:val="22"/>
          <w:szCs w:val="22"/>
        </w:rPr>
        <w:t xml:space="preserve"> I needed to remove this missing data. </w:t>
      </w:r>
      <w:r w:rsidR="004827E0">
        <w:rPr>
          <w:sz w:val="22"/>
          <w:szCs w:val="22"/>
        </w:rPr>
        <w:t>I executed a</w:t>
      </w:r>
      <w:r w:rsidRPr="00E9111C">
        <w:rPr>
          <w:sz w:val="22"/>
          <w:szCs w:val="22"/>
        </w:rPr>
        <w:t xml:space="preserve"> </w:t>
      </w:r>
      <w:proofErr w:type="spellStart"/>
      <w:r w:rsidRPr="00E9111C">
        <w:rPr>
          <w:sz w:val="22"/>
          <w:szCs w:val="22"/>
        </w:rPr>
        <w:t>vim_plot</w:t>
      </w:r>
      <w:proofErr w:type="spellEnd"/>
      <w:r w:rsidR="004827E0">
        <w:rPr>
          <w:sz w:val="22"/>
          <w:szCs w:val="22"/>
        </w:rPr>
        <w:t xml:space="preserve"> to </w:t>
      </w:r>
      <w:r w:rsidR="00AB5A82">
        <w:rPr>
          <w:sz w:val="22"/>
          <w:szCs w:val="22"/>
        </w:rPr>
        <w:t>find</w:t>
      </w:r>
      <w:r w:rsidRPr="00E9111C">
        <w:rPr>
          <w:sz w:val="22"/>
          <w:szCs w:val="22"/>
        </w:rPr>
        <w:t xml:space="preserve"> the columns for Cloud Coverage at 9 am and 3pm </w:t>
      </w:r>
      <w:r w:rsidR="005779DC" w:rsidRPr="00E9111C">
        <w:rPr>
          <w:sz w:val="22"/>
          <w:szCs w:val="22"/>
        </w:rPr>
        <w:t>were</w:t>
      </w:r>
      <w:r w:rsidRPr="00E9111C">
        <w:rPr>
          <w:sz w:val="22"/>
          <w:szCs w:val="22"/>
        </w:rPr>
        <w:t xml:space="preserve"> missing loads of data</w:t>
      </w:r>
      <w:r w:rsidR="005779DC" w:rsidRPr="00E9111C">
        <w:rPr>
          <w:sz w:val="22"/>
          <w:szCs w:val="22"/>
        </w:rPr>
        <w:t xml:space="preserve"> to the point where using Row-wise deletion to solve it would deplete the dataset</w:t>
      </w:r>
      <w:r w:rsidRPr="00E9111C">
        <w:rPr>
          <w:sz w:val="22"/>
          <w:szCs w:val="22"/>
        </w:rPr>
        <w:t>. As such, I us</w:t>
      </w:r>
      <w:r w:rsidR="00BD1F2F" w:rsidRPr="00E9111C">
        <w:rPr>
          <w:sz w:val="22"/>
          <w:szCs w:val="22"/>
        </w:rPr>
        <w:t>ed</w:t>
      </w:r>
      <w:r w:rsidRPr="00E9111C">
        <w:rPr>
          <w:sz w:val="22"/>
          <w:szCs w:val="22"/>
        </w:rPr>
        <w:t xml:space="preserve"> Column-wise deletion to remove these two columns </w:t>
      </w:r>
      <w:r w:rsidR="00FC2E3D">
        <w:rPr>
          <w:sz w:val="22"/>
          <w:szCs w:val="22"/>
        </w:rPr>
        <w:t>and the</w:t>
      </w:r>
      <w:r w:rsidRPr="00E9111C">
        <w:rPr>
          <w:sz w:val="22"/>
          <w:szCs w:val="22"/>
        </w:rPr>
        <w:t xml:space="preserve"> </w:t>
      </w:r>
      <w:r w:rsidR="00CE0D25" w:rsidRPr="00E9111C">
        <w:rPr>
          <w:sz w:val="22"/>
          <w:szCs w:val="22"/>
        </w:rPr>
        <w:t>D</w:t>
      </w:r>
      <w:r w:rsidRPr="00E9111C">
        <w:rPr>
          <w:sz w:val="22"/>
          <w:szCs w:val="22"/>
        </w:rPr>
        <w:t>ate</w:t>
      </w:r>
      <w:r w:rsidR="000250F6">
        <w:rPr>
          <w:sz w:val="22"/>
          <w:szCs w:val="22"/>
        </w:rPr>
        <w:t xml:space="preserve"> column</w:t>
      </w:r>
      <w:r w:rsidR="001133FD">
        <w:rPr>
          <w:sz w:val="22"/>
          <w:szCs w:val="22"/>
        </w:rPr>
        <w:t>,</w:t>
      </w:r>
      <w:r w:rsidRPr="00E9111C">
        <w:rPr>
          <w:sz w:val="22"/>
          <w:szCs w:val="22"/>
        </w:rPr>
        <w:t xml:space="preserve"> </w:t>
      </w:r>
      <w:r w:rsidR="00FC2E3D">
        <w:rPr>
          <w:sz w:val="22"/>
          <w:szCs w:val="22"/>
        </w:rPr>
        <w:t xml:space="preserve">which is </w:t>
      </w:r>
      <w:r w:rsidR="0043702F">
        <w:rPr>
          <w:sz w:val="22"/>
          <w:szCs w:val="22"/>
        </w:rPr>
        <w:t>a relatively useless</w:t>
      </w:r>
      <w:r w:rsidR="00FC2E3D">
        <w:rPr>
          <w:sz w:val="22"/>
          <w:szCs w:val="22"/>
        </w:rPr>
        <w:t xml:space="preserve"> variable</w:t>
      </w:r>
      <w:r w:rsidR="00AA7C53" w:rsidRPr="00E9111C">
        <w:rPr>
          <w:sz w:val="22"/>
          <w:szCs w:val="22"/>
        </w:rPr>
        <w:t xml:space="preserve"> for the analysis. </w:t>
      </w:r>
    </w:p>
    <w:p w14:paraId="12B0621A" w14:textId="26C3D954" w:rsidR="00907898" w:rsidRPr="00E9111C" w:rsidRDefault="00856098" w:rsidP="00B25344">
      <w:pPr>
        <w:pStyle w:val="BodyText"/>
      </w:pPr>
      <w:r w:rsidRPr="00E9111C">
        <w:tab/>
        <w:t>After these columns were deleted, I created another vim_plot to look for more missing data. As there was still missing data present, I decided the next step would be to use the “mice” package to do imputation on the rest of the missing data. I chose this method instead of the brute force method of using na.omit to preserve the integrity of the dataset</w:t>
      </w:r>
      <w:r w:rsidR="00542E32">
        <w:t>,</w:t>
      </w:r>
      <w:r w:rsidRPr="00E9111C">
        <w:t xml:space="preserve"> as it would remove a vast number of rows from the dataset. To start the imputation process, I went in and </w:t>
      </w:r>
      <w:r w:rsidR="0076723C" w:rsidRPr="00E9111C">
        <w:t xml:space="preserve">used mutate to </w:t>
      </w:r>
      <w:r w:rsidRPr="00E9111C">
        <w:t xml:space="preserve">aggregate the Temp, Humidity, Pressure, and Windspeed variables into new variables that </w:t>
      </w:r>
      <w:r w:rsidR="00B02E43">
        <w:t>were</w:t>
      </w:r>
      <w:r w:rsidRPr="00E9111C">
        <w:t xml:space="preserve"> an average of the 9am and 3pm observations</w:t>
      </w:r>
      <w:r w:rsidR="00803C34" w:rsidRPr="00E9111C">
        <w:t xml:space="preserve">. </w:t>
      </w:r>
      <w:r w:rsidR="00725D80" w:rsidRPr="00E9111C">
        <w:t xml:space="preserve">As I want to work with as few variables as I can for imputation, this process made the most sense to do, </w:t>
      </w:r>
      <w:r w:rsidR="00DC65E7" w:rsidRPr="00E9111C">
        <w:t>since</w:t>
      </w:r>
      <w:r w:rsidR="00725D80" w:rsidRPr="00E9111C">
        <w:t xml:space="preserve"> </w:t>
      </w:r>
      <w:r w:rsidR="00DC65E7" w:rsidRPr="00E9111C">
        <w:t xml:space="preserve">separately </w:t>
      </w:r>
      <w:r w:rsidR="00725D80" w:rsidRPr="00E9111C">
        <w:t>these variables would be extremely time consuming to work with, but together they may provide useful data.</w:t>
      </w:r>
    </w:p>
    <w:p w14:paraId="7CE47E70" w14:textId="646F51EE" w:rsidR="00884F0C" w:rsidRPr="00E9111C" w:rsidRDefault="00A453E5" w:rsidP="006D7B9A">
      <w:pPr>
        <w:pStyle w:val="BodyText"/>
        <w:ind w:firstLine="720"/>
      </w:pPr>
      <w:r w:rsidRPr="00E9111C">
        <w:t xml:space="preserve">I created a new data frame called rain3 that only included the </w:t>
      </w:r>
      <w:proofErr w:type="spellStart"/>
      <w:r w:rsidRPr="00E9111C">
        <w:t>RainTomorrow</w:t>
      </w:r>
      <w:proofErr w:type="spellEnd"/>
      <w:r w:rsidRPr="00E9111C">
        <w:t xml:space="preserve">, </w:t>
      </w:r>
      <w:proofErr w:type="spellStart"/>
      <w:r w:rsidRPr="00E9111C">
        <w:t>RainToday</w:t>
      </w:r>
      <w:proofErr w:type="spellEnd"/>
      <w:r w:rsidRPr="00E9111C">
        <w:t xml:space="preserve">, Rainfall, </w:t>
      </w:r>
      <w:proofErr w:type="spellStart"/>
      <w:r w:rsidRPr="00E9111C">
        <w:t>MaxTemp</w:t>
      </w:r>
      <w:proofErr w:type="spellEnd"/>
      <w:r w:rsidRPr="00E9111C">
        <w:t xml:space="preserve">, </w:t>
      </w:r>
      <w:proofErr w:type="spellStart"/>
      <w:r w:rsidRPr="00E9111C">
        <w:t>MinTemp</w:t>
      </w:r>
      <w:proofErr w:type="spellEnd"/>
      <w:r w:rsidRPr="00E9111C">
        <w:t xml:space="preserve">, </w:t>
      </w:r>
      <w:proofErr w:type="spellStart"/>
      <w:r w:rsidRPr="00E9111C">
        <w:t>WindGustDir</w:t>
      </w:r>
      <w:proofErr w:type="spellEnd"/>
      <w:r w:rsidRPr="00E9111C">
        <w:t xml:space="preserve">, </w:t>
      </w:r>
      <w:proofErr w:type="spellStart"/>
      <w:r w:rsidRPr="00E9111C">
        <w:t>WindGustSpeed</w:t>
      </w:r>
      <w:proofErr w:type="spellEnd"/>
      <w:r w:rsidRPr="00E9111C">
        <w:t xml:space="preserve">, </w:t>
      </w:r>
      <w:proofErr w:type="spellStart"/>
      <w:r w:rsidRPr="00E9111C">
        <w:t>AvgHumidity</w:t>
      </w:r>
      <w:proofErr w:type="spellEnd"/>
      <w:r w:rsidRPr="00E9111C">
        <w:t xml:space="preserve">, </w:t>
      </w:r>
      <w:proofErr w:type="spellStart"/>
      <w:r w:rsidRPr="00E9111C">
        <w:t>AvgPressure</w:t>
      </w:r>
      <w:proofErr w:type="spellEnd"/>
      <w:r w:rsidRPr="00E9111C">
        <w:t xml:space="preserve">, </w:t>
      </w:r>
      <w:proofErr w:type="spellStart"/>
      <w:r w:rsidRPr="00E9111C">
        <w:t>AvgWindSpeed</w:t>
      </w:r>
      <w:proofErr w:type="spellEnd"/>
      <w:r w:rsidRPr="00E9111C">
        <w:t xml:space="preserve">, and </w:t>
      </w:r>
      <w:proofErr w:type="spellStart"/>
      <w:r w:rsidRPr="00E9111C">
        <w:t>AvgTemp</w:t>
      </w:r>
      <w:proofErr w:type="spellEnd"/>
      <w:r w:rsidRPr="00E9111C">
        <w:t xml:space="preserve"> variables. I used this data frame to go through the imputation process of the data. Finally, I merged the imputed values into a new data frame called rain_complete. </w:t>
      </w:r>
      <w:r w:rsidR="00E71E80">
        <w:t xml:space="preserve">To see if my work was correct, I </w:t>
      </w:r>
      <w:r w:rsidRPr="00E9111C">
        <w:t>creat</w:t>
      </w:r>
      <w:r w:rsidR="00E71E80">
        <w:t>ed</w:t>
      </w:r>
      <w:r w:rsidRPr="00E9111C">
        <w:t xml:space="preserve"> one last </w:t>
      </w:r>
      <w:proofErr w:type="spellStart"/>
      <w:r w:rsidRPr="00E9111C">
        <w:t>vim_plot</w:t>
      </w:r>
      <w:proofErr w:type="spellEnd"/>
      <w:r w:rsidRPr="00E9111C">
        <w:t xml:space="preserve"> to check for any missing data. The Dataset was now clean of missingness and prepared to be used for visualizations. </w:t>
      </w:r>
    </w:p>
    <w:p w14:paraId="2BC70947" w14:textId="2734CFB9" w:rsidR="00E5633D" w:rsidRPr="00E9111C" w:rsidRDefault="004C582C" w:rsidP="00A453E5">
      <w:pPr>
        <w:pStyle w:val="BodyText"/>
      </w:pPr>
      <w:r w:rsidRPr="00E9111C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CF4A72E" wp14:editId="509337E8">
                <wp:simplePos x="0" y="0"/>
                <wp:positionH relativeFrom="column">
                  <wp:posOffset>-552450</wp:posOffset>
                </wp:positionH>
                <wp:positionV relativeFrom="paragraph">
                  <wp:posOffset>1416050</wp:posOffset>
                </wp:positionV>
                <wp:extent cx="7200265" cy="2889885"/>
                <wp:effectExtent l="0" t="0" r="635" b="5715"/>
                <wp:wrapSquare wrapText="bothSides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00265" cy="2889885"/>
                          <a:chOff x="0" y="0"/>
                          <a:chExt cx="7200265" cy="2889885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00450" y="0"/>
                            <a:ext cx="3599815" cy="28803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9525"/>
                            <a:ext cx="3600450" cy="28803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29B71B3" id="Group 4" o:spid="_x0000_s1026" style="position:absolute;margin-left:-43.5pt;margin-top:111.5pt;width:566.95pt;height:227.55pt;z-index:251659264" coordsize="72002,288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36004;width:35998;height:288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">
                  <v:imagedata r:id="rId6" o:title=""/>
                </v:shape>
                <v:shape id="Picture 1" o:spid="_x0000_s1028" type="#_x0000_t75" style="position:absolute;top:95;width:36004;height:288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">
                  <v:imagedata r:id="rId7" o:title=""/>
                </v:shape>
                <w10:wrap type="square"/>
              </v:group>
            </w:pict>
          </mc:Fallback>
        </mc:AlternateContent>
      </w:r>
      <w:r w:rsidR="006C0B2D" w:rsidRPr="00E9111C">
        <w:tab/>
      </w:r>
      <w:r w:rsidR="008672BB" w:rsidRPr="00E9111C">
        <w:t>Continuing</w:t>
      </w:r>
      <w:r w:rsidR="006C0B2D" w:rsidRPr="00E9111C">
        <w:t xml:space="preserve">, I began to look for important variables that would have significant relationships to my response variable. </w:t>
      </w:r>
      <w:r w:rsidR="00BF2901" w:rsidRPr="00E9111C">
        <w:t xml:space="preserve">First, I ran </w:t>
      </w:r>
      <w:proofErr w:type="spellStart"/>
      <w:r w:rsidR="00BF2901" w:rsidRPr="00E9111C">
        <w:t>ggpairs</w:t>
      </w:r>
      <w:proofErr w:type="spellEnd"/>
      <w:r w:rsidR="00BF2901" w:rsidRPr="00E9111C">
        <w:t xml:space="preserve"> to </w:t>
      </w:r>
      <w:r w:rsidR="008D50E3" w:rsidRPr="00E9111C">
        <w:t xml:space="preserve">visualize the correlating </w:t>
      </w:r>
      <w:r w:rsidR="00BF2901" w:rsidRPr="00E9111C">
        <w:t>relationships in the data</w:t>
      </w:r>
      <w:r w:rsidR="00E5633D" w:rsidRPr="00E9111C">
        <w:t xml:space="preserve">, please see </w:t>
      </w:r>
      <w:r w:rsidR="00E5633D" w:rsidRPr="00E9111C">
        <w:rPr>
          <w:b/>
          <w:i/>
        </w:rPr>
        <w:t>Looking for important variables</w:t>
      </w:r>
      <w:r w:rsidR="00E5633D" w:rsidRPr="00E9111C">
        <w:t xml:space="preserve"> section of R Markdown</w:t>
      </w:r>
      <w:r w:rsidR="00BF2901" w:rsidRPr="00E9111C">
        <w:t xml:space="preserve">. </w:t>
      </w:r>
      <w:r w:rsidR="003F4BAA" w:rsidRPr="00E9111C">
        <w:t xml:space="preserve">After reviewing the </w:t>
      </w:r>
      <w:r w:rsidR="00AF28BC" w:rsidRPr="00E9111C">
        <w:t>output</w:t>
      </w:r>
      <w:r w:rsidR="00E5633D" w:rsidRPr="00E9111C">
        <w:t xml:space="preserve">, I used </w:t>
      </w:r>
      <w:proofErr w:type="spellStart"/>
      <w:r w:rsidR="00E5633D" w:rsidRPr="00E9111C">
        <w:t>ggplot</w:t>
      </w:r>
      <w:proofErr w:type="spellEnd"/>
      <w:r w:rsidR="00E5633D" w:rsidRPr="00E9111C">
        <w:t xml:space="preserve"> to examine individual</w:t>
      </w:r>
      <w:r w:rsidR="00926291" w:rsidRPr="00E9111C">
        <w:t xml:space="preserve"> variable</w:t>
      </w:r>
      <w:r w:rsidR="00E5633D" w:rsidRPr="00E9111C">
        <w:t xml:space="preserve"> relationships to the response variable. </w:t>
      </w:r>
      <w:r w:rsidR="00BE4182" w:rsidRPr="00E9111C">
        <w:t>T</w:t>
      </w:r>
      <w:r w:rsidR="00A46529" w:rsidRPr="00E9111C">
        <w:t>he</w:t>
      </w:r>
      <w:r w:rsidR="005C00D9" w:rsidRPr="00E9111C">
        <w:t xml:space="preserve"> initial</w:t>
      </w:r>
      <w:r w:rsidR="00A46529" w:rsidRPr="00E9111C">
        <w:t xml:space="preserve"> analysis of the graphs</w:t>
      </w:r>
      <w:r w:rsidR="004D252A" w:rsidRPr="00E9111C">
        <w:t xml:space="preserve"> </w:t>
      </w:r>
      <w:r w:rsidR="005C00D9" w:rsidRPr="00E9111C">
        <w:t xml:space="preserve"> </w:t>
      </w:r>
      <w:r w:rsidR="004D252A" w:rsidRPr="00E9111C">
        <w:t>indicated to me that</w:t>
      </w:r>
      <w:r w:rsidR="005C00D9" w:rsidRPr="00E9111C">
        <w:t xml:space="preserve"> </w:t>
      </w:r>
      <w:proofErr w:type="spellStart"/>
      <w:r w:rsidR="005C00D9" w:rsidRPr="00E9111C">
        <w:t>RainToday</w:t>
      </w:r>
      <w:proofErr w:type="spellEnd"/>
      <w:r w:rsidR="005C00D9" w:rsidRPr="00E9111C">
        <w:t xml:space="preserve">, </w:t>
      </w:r>
      <w:proofErr w:type="spellStart"/>
      <w:r w:rsidR="005C00D9" w:rsidRPr="00E9111C">
        <w:t>AvgHumidity</w:t>
      </w:r>
      <w:proofErr w:type="spellEnd"/>
      <w:r w:rsidR="005C00D9" w:rsidRPr="00E9111C">
        <w:t xml:space="preserve">, </w:t>
      </w:r>
      <w:proofErr w:type="spellStart"/>
      <w:r w:rsidR="005C00D9" w:rsidRPr="00E9111C">
        <w:t>AvgPressure</w:t>
      </w:r>
      <w:proofErr w:type="spellEnd"/>
      <w:r w:rsidR="005C00D9" w:rsidRPr="00E9111C">
        <w:t xml:space="preserve">, </w:t>
      </w:r>
      <w:proofErr w:type="spellStart"/>
      <w:r w:rsidR="005C00D9" w:rsidRPr="00E9111C">
        <w:t>MinTemp</w:t>
      </w:r>
      <w:proofErr w:type="spellEnd"/>
      <w:r w:rsidR="005C00D9" w:rsidRPr="00E9111C">
        <w:t xml:space="preserve">, </w:t>
      </w:r>
      <w:proofErr w:type="spellStart"/>
      <w:r w:rsidR="005C00D9" w:rsidRPr="00E9111C">
        <w:t>MaxTemp</w:t>
      </w:r>
      <w:proofErr w:type="spellEnd"/>
      <w:r w:rsidR="005C00D9" w:rsidRPr="00E9111C">
        <w:t xml:space="preserve">, </w:t>
      </w:r>
      <w:proofErr w:type="spellStart"/>
      <w:r w:rsidR="005C00D9" w:rsidRPr="00E9111C">
        <w:t>WindGustSpeed</w:t>
      </w:r>
      <w:proofErr w:type="spellEnd"/>
      <w:r w:rsidR="005C00D9" w:rsidRPr="00E9111C">
        <w:t xml:space="preserve">, </w:t>
      </w:r>
      <w:proofErr w:type="spellStart"/>
      <w:r w:rsidR="005C00D9" w:rsidRPr="00E9111C">
        <w:t>WindGustDir</w:t>
      </w:r>
      <w:proofErr w:type="spellEnd"/>
      <w:r w:rsidR="005C00D9" w:rsidRPr="00E9111C">
        <w:t xml:space="preserve">, and Rainfall could be strong predictors of RainTomorrow. </w:t>
      </w:r>
      <w:r w:rsidR="00E5633D" w:rsidRPr="00E9111C">
        <w:t xml:space="preserve">Below </w:t>
      </w:r>
      <w:r w:rsidR="00A6320D" w:rsidRPr="00E9111C">
        <w:t>is</w:t>
      </w:r>
      <w:r w:rsidR="00372E0F" w:rsidRPr="00E9111C">
        <w:t xml:space="preserve"> the </w:t>
      </w:r>
      <w:r w:rsidR="004D5BE4" w:rsidRPr="00E9111C">
        <w:t>bar chart for</w:t>
      </w:r>
      <w:r w:rsidR="00E5633D" w:rsidRPr="00E9111C">
        <w:t xml:space="preserve"> </w:t>
      </w:r>
      <w:r w:rsidR="004D5BE4" w:rsidRPr="00E9111C">
        <w:t>AvgHumidity and box plot for AvgPressure</w:t>
      </w:r>
      <w:r w:rsidR="005C00D9" w:rsidRPr="00E9111C">
        <w:t xml:space="preserve">. </w:t>
      </w:r>
    </w:p>
    <w:p w14:paraId="6022929B" w14:textId="77777777" w:rsidR="004C582C" w:rsidRPr="00E9111C" w:rsidRDefault="004C582C" w:rsidP="00A453E5">
      <w:pPr>
        <w:pStyle w:val="BodyText"/>
      </w:pPr>
    </w:p>
    <w:p w14:paraId="4D234818" w14:textId="5EB3628F" w:rsidR="001B2D36" w:rsidRPr="00E9111C" w:rsidRDefault="001B2D36" w:rsidP="004C582C">
      <w:pPr>
        <w:pStyle w:val="BodyText"/>
      </w:pPr>
      <w:r w:rsidRPr="00E9111C">
        <w:tab/>
      </w:r>
      <w:r w:rsidR="005903DE" w:rsidRPr="00E9111C">
        <w:t xml:space="preserve">Since there is the potential </w:t>
      </w:r>
      <w:r w:rsidR="00216799" w:rsidRPr="00E9111C">
        <w:t>that I</w:t>
      </w:r>
      <w:r w:rsidR="005903DE" w:rsidRPr="00E9111C">
        <w:t xml:space="preserve"> misread a graph or overlooked a variable, </w:t>
      </w:r>
      <w:r w:rsidRPr="00E9111C">
        <w:t>I decided to</w:t>
      </w:r>
      <w:r w:rsidR="00160D50" w:rsidRPr="00E9111C">
        <w:t xml:space="preserve"> examine </w:t>
      </w:r>
      <w:r w:rsidR="00D4173E" w:rsidRPr="00E9111C">
        <w:t>the relationships</w:t>
      </w:r>
      <w:r w:rsidR="00160D50" w:rsidRPr="00E9111C">
        <w:t xml:space="preserve"> further to be sure </w:t>
      </w:r>
      <w:r w:rsidR="00BD1C13">
        <w:t>of</w:t>
      </w:r>
      <w:r w:rsidR="00160D50" w:rsidRPr="00E9111C">
        <w:t xml:space="preserve"> my initial findings. To do this I</w:t>
      </w:r>
      <w:r w:rsidRPr="00E9111C">
        <w:t xml:space="preserve"> create</w:t>
      </w:r>
      <w:r w:rsidR="00160D50" w:rsidRPr="00E9111C">
        <w:t>d</w:t>
      </w:r>
      <w:r w:rsidRPr="00E9111C">
        <w:t xml:space="preserve"> a Backward Stepwise Model to test for significant relationships between the variables and the response variable. </w:t>
      </w:r>
      <w:r w:rsidR="00ED7D03" w:rsidRPr="00E9111C">
        <w:t>Examining the coefficients, I concluded</w:t>
      </w:r>
      <w:r w:rsidR="00FC0E08" w:rsidRPr="00E9111C">
        <w:t xml:space="preserve"> I did </w:t>
      </w:r>
      <w:r w:rsidR="00975BA6" w:rsidRPr="00E9111C">
        <w:t xml:space="preserve">indeed </w:t>
      </w:r>
      <w:r w:rsidR="00FC0E08" w:rsidRPr="00E9111C">
        <w:t xml:space="preserve">misread some of my </w:t>
      </w:r>
      <w:proofErr w:type="spellStart"/>
      <w:r w:rsidR="00FC0E08" w:rsidRPr="00E9111C">
        <w:t>ggplots</w:t>
      </w:r>
      <w:bookmarkStart w:id="1" w:name="_GoBack"/>
      <w:bookmarkEnd w:id="1"/>
      <w:proofErr w:type="spellEnd"/>
      <w:r w:rsidR="00FC0E08" w:rsidRPr="00E9111C">
        <w:t xml:space="preserve">. The model showed </w:t>
      </w:r>
      <w:r w:rsidR="00ED7D03" w:rsidRPr="00E9111C">
        <w:t xml:space="preserve">that the variables </w:t>
      </w:r>
      <w:proofErr w:type="spellStart"/>
      <w:r w:rsidR="00ED7D03" w:rsidRPr="00E9111C">
        <w:t>RainToday</w:t>
      </w:r>
      <w:proofErr w:type="spellEnd"/>
      <w:r w:rsidR="00ED7D03" w:rsidRPr="00E9111C">
        <w:t xml:space="preserve">, Rainfall, </w:t>
      </w:r>
      <w:proofErr w:type="spellStart"/>
      <w:r w:rsidR="00ED7D03" w:rsidRPr="00E9111C">
        <w:t>MaxTemp</w:t>
      </w:r>
      <w:proofErr w:type="spellEnd"/>
      <w:r w:rsidR="00ED7D03" w:rsidRPr="00E9111C">
        <w:t xml:space="preserve">, </w:t>
      </w:r>
      <w:proofErr w:type="spellStart"/>
      <w:r w:rsidR="00ED7D03" w:rsidRPr="00E9111C">
        <w:t>MinTemp</w:t>
      </w:r>
      <w:proofErr w:type="spellEnd"/>
      <w:r w:rsidR="00ED7D03" w:rsidRPr="00E9111C">
        <w:t xml:space="preserve">, </w:t>
      </w:r>
      <w:proofErr w:type="spellStart"/>
      <w:r w:rsidR="00ED7D03" w:rsidRPr="00E9111C">
        <w:t>WindGustSpeed</w:t>
      </w:r>
      <w:proofErr w:type="spellEnd"/>
      <w:r w:rsidR="00ED7D03" w:rsidRPr="00E9111C">
        <w:t xml:space="preserve">, </w:t>
      </w:r>
      <w:proofErr w:type="spellStart"/>
      <w:r w:rsidR="00ED7D03" w:rsidRPr="00E9111C">
        <w:t>AvgHumidity</w:t>
      </w:r>
      <w:proofErr w:type="spellEnd"/>
      <w:r w:rsidR="00ED7D03" w:rsidRPr="00E9111C">
        <w:t xml:space="preserve">, </w:t>
      </w:r>
      <w:proofErr w:type="spellStart"/>
      <w:r w:rsidR="00ED7D03" w:rsidRPr="00E9111C">
        <w:t>AvgPressure</w:t>
      </w:r>
      <w:proofErr w:type="spellEnd"/>
      <w:r w:rsidR="00ED7D03" w:rsidRPr="00E9111C">
        <w:t xml:space="preserve">, </w:t>
      </w:r>
      <w:proofErr w:type="spellStart"/>
      <w:r w:rsidR="00ED7D03" w:rsidRPr="00E9111C">
        <w:t>AvgWindSpeed</w:t>
      </w:r>
      <w:proofErr w:type="spellEnd"/>
      <w:r w:rsidR="00ED7D03" w:rsidRPr="00E9111C">
        <w:t xml:space="preserve">, and </w:t>
      </w:r>
      <w:proofErr w:type="spellStart"/>
      <w:r w:rsidR="00ED7D03" w:rsidRPr="00E9111C">
        <w:t>AvgTemp</w:t>
      </w:r>
      <w:proofErr w:type="spellEnd"/>
      <w:r w:rsidR="00ED7D03" w:rsidRPr="00E9111C">
        <w:t xml:space="preserve"> are significant indicators of if it will RainTomorrow.</w:t>
      </w:r>
      <w:r w:rsidR="00047318" w:rsidRPr="00E9111C">
        <w:t xml:space="preserve"> </w:t>
      </w:r>
      <w:r w:rsidR="00683333" w:rsidRPr="00E9111C">
        <w:t>However, t</w:t>
      </w:r>
      <w:r w:rsidR="00047318" w:rsidRPr="00E9111C">
        <w:t xml:space="preserve">hough it </w:t>
      </w:r>
      <w:r w:rsidR="00290CCA" w:rsidRPr="00E9111C">
        <w:t xml:space="preserve">did </w:t>
      </w:r>
      <w:r w:rsidR="00047318" w:rsidRPr="00E9111C">
        <w:t>show up in the model,</w:t>
      </w:r>
      <w:r w:rsidR="00ED7D03" w:rsidRPr="00E9111C">
        <w:t xml:space="preserve"> </w:t>
      </w:r>
      <w:proofErr w:type="spellStart"/>
      <w:r w:rsidR="00ED7D03" w:rsidRPr="00E9111C">
        <w:t>WindGustDirection</w:t>
      </w:r>
      <w:proofErr w:type="spellEnd"/>
      <w:r w:rsidR="00ED7D03" w:rsidRPr="00E9111C">
        <w:t xml:space="preserve"> is</w:t>
      </w:r>
      <w:r w:rsidR="00047318" w:rsidRPr="00E9111C">
        <w:t xml:space="preserve"> </w:t>
      </w:r>
      <w:r w:rsidR="00ED7D03" w:rsidRPr="00E9111C">
        <w:t>conditionally significant</w:t>
      </w:r>
      <w:r w:rsidR="00047318" w:rsidRPr="00E9111C">
        <w:t xml:space="preserve"> to the response variable</w:t>
      </w:r>
      <w:r w:rsidR="00ED7D03" w:rsidRPr="00E9111C">
        <w:t xml:space="preserve">, in that only three directions [NNW, N, SSW] showed to </w:t>
      </w:r>
      <w:r w:rsidR="00087151" w:rsidRPr="00E9111C">
        <w:t xml:space="preserve">be </w:t>
      </w:r>
      <w:r w:rsidR="00ED7D03" w:rsidRPr="00E9111C">
        <w:t xml:space="preserve">significant </w:t>
      </w:r>
      <w:r w:rsidR="00087151" w:rsidRPr="00E9111C">
        <w:t>predictors</w:t>
      </w:r>
      <w:r w:rsidR="00ED7D03" w:rsidRPr="00E9111C">
        <w:t xml:space="preserve"> </w:t>
      </w:r>
      <w:r w:rsidR="00087151" w:rsidRPr="00E9111C">
        <w:t>of the response variable</w:t>
      </w:r>
      <w:r w:rsidR="00ED7D03" w:rsidRPr="00E9111C">
        <w:t>, with the N Wind having the most significant impact.</w:t>
      </w:r>
    </w:p>
    <w:p w14:paraId="7F6B8EF8" w14:textId="2B5DB7CF" w:rsidR="0004351F" w:rsidRPr="00E9111C" w:rsidRDefault="0004351F" w:rsidP="00A453E5">
      <w:pPr>
        <w:pStyle w:val="BodyText"/>
      </w:pPr>
      <w:r w:rsidRPr="00E9111C">
        <w:tab/>
        <w:t xml:space="preserve">To conclude this portion of the project, I prepared my data for the second part of the analysis by creating my training and testing split using a </w:t>
      </w:r>
      <w:proofErr w:type="spellStart"/>
      <w:r w:rsidRPr="00E9111C">
        <w:t>set.seed</w:t>
      </w:r>
      <w:proofErr w:type="spellEnd"/>
      <w:r w:rsidRPr="00E9111C">
        <w:t xml:space="preserve"> of 1234. </w:t>
      </w:r>
      <w:r w:rsidR="0050735B" w:rsidRPr="00E9111C">
        <w:t xml:space="preserve">In the </w:t>
      </w:r>
      <w:r w:rsidR="007E63EE" w:rsidRPr="00E9111C">
        <w:t xml:space="preserve">next </w:t>
      </w:r>
      <w:r w:rsidR="00086A66" w:rsidRPr="00E9111C">
        <w:t>deliverable</w:t>
      </w:r>
      <w:r w:rsidR="007E63EE" w:rsidRPr="00E9111C">
        <w:t>, I will be creating prediction models for the response variable RainTomorrow</w:t>
      </w:r>
      <w:r w:rsidR="00D12845" w:rsidRPr="00E9111C">
        <w:t xml:space="preserve"> using the variables I discovered here. </w:t>
      </w:r>
    </w:p>
    <w:sectPr w:rsidR="0004351F" w:rsidRPr="00E911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4AC1"/>
    <w:rsid w:val="000250F6"/>
    <w:rsid w:val="0004351F"/>
    <w:rsid w:val="00047318"/>
    <w:rsid w:val="00086A66"/>
    <w:rsid w:val="00087151"/>
    <w:rsid w:val="000942EB"/>
    <w:rsid w:val="000C256F"/>
    <w:rsid w:val="000E52EA"/>
    <w:rsid w:val="000E5FC6"/>
    <w:rsid w:val="001113E6"/>
    <w:rsid w:val="001133FD"/>
    <w:rsid w:val="001355AF"/>
    <w:rsid w:val="00142AD1"/>
    <w:rsid w:val="00160D50"/>
    <w:rsid w:val="001B2D36"/>
    <w:rsid w:val="001C3057"/>
    <w:rsid w:val="00216799"/>
    <w:rsid w:val="00227FA9"/>
    <w:rsid w:val="00233697"/>
    <w:rsid w:val="0025348B"/>
    <w:rsid w:val="00283A46"/>
    <w:rsid w:val="00290CCA"/>
    <w:rsid w:val="0029317E"/>
    <w:rsid w:val="002B4188"/>
    <w:rsid w:val="002E61BF"/>
    <w:rsid w:val="00372E0F"/>
    <w:rsid w:val="003C0FFA"/>
    <w:rsid w:val="003E5A77"/>
    <w:rsid w:val="003F4BAA"/>
    <w:rsid w:val="00407F7F"/>
    <w:rsid w:val="00434FA1"/>
    <w:rsid w:val="0043702F"/>
    <w:rsid w:val="004827E0"/>
    <w:rsid w:val="00483686"/>
    <w:rsid w:val="004A4D71"/>
    <w:rsid w:val="004C582C"/>
    <w:rsid w:val="004D252A"/>
    <w:rsid w:val="004D5BE4"/>
    <w:rsid w:val="004E3CCC"/>
    <w:rsid w:val="0050735B"/>
    <w:rsid w:val="00542E32"/>
    <w:rsid w:val="005779DC"/>
    <w:rsid w:val="00587DF0"/>
    <w:rsid w:val="005903DE"/>
    <w:rsid w:val="005C00D9"/>
    <w:rsid w:val="005C5776"/>
    <w:rsid w:val="005C7077"/>
    <w:rsid w:val="006159AE"/>
    <w:rsid w:val="006403CD"/>
    <w:rsid w:val="00641EC7"/>
    <w:rsid w:val="00644230"/>
    <w:rsid w:val="00683333"/>
    <w:rsid w:val="006A7052"/>
    <w:rsid w:val="006C0B2D"/>
    <w:rsid w:val="006D7B9A"/>
    <w:rsid w:val="00725D80"/>
    <w:rsid w:val="00731B1A"/>
    <w:rsid w:val="0076723C"/>
    <w:rsid w:val="007C561B"/>
    <w:rsid w:val="007E63EE"/>
    <w:rsid w:val="007E711D"/>
    <w:rsid w:val="00803C34"/>
    <w:rsid w:val="00813C56"/>
    <w:rsid w:val="0082009F"/>
    <w:rsid w:val="00854AC1"/>
    <w:rsid w:val="00856098"/>
    <w:rsid w:val="008672BB"/>
    <w:rsid w:val="00884F0C"/>
    <w:rsid w:val="008D50E3"/>
    <w:rsid w:val="00907898"/>
    <w:rsid w:val="00926291"/>
    <w:rsid w:val="00927A48"/>
    <w:rsid w:val="00951BAF"/>
    <w:rsid w:val="00975BA6"/>
    <w:rsid w:val="00A074F6"/>
    <w:rsid w:val="00A453E5"/>
    <w:rsid w:val="00A46529"/>
    <w:rsid w:val="00A6320D"/>
    <w:rsid w:val="00A71572"/>
    <w:rsid w:val="00AA7C53"/>
    <w:rsid w:val="00AB46BF"/>
    <w:rsid w:val="00AB5A82"/>
    <w:rsid w:val="00AC1970"/>
    <w:rsid w:val="00AE141F"/>
    <w:rsid w:val="00AF13A0"/>
    <w:rsid w:val="00AF28BC"/>
    <w:rsid w:val="00AF4525"/>
    <w:rsid w:val="00AF7E4A"/>
    <w:rsid w:val="00B02E43"/>
    <w:rsid w:val="00B25344"/>
    <w:rsid w:val="00B765B2"/>
    <w:rsid w:val="00B87B39"/>
    <w:rsid w:val="00BD1C13"/>
    <w:rsid w:val="00BD1F2F"/>
    <w:rsid w:val="00BD646A"/>
    <w:rsid w:val="00BE3C13"/>
    <w:rsid w:val="00BE4182"/>
    <w:rsid w:val="00BF2901"/>
    <w:rsid w:val="00C64C34"/>
    <w:rsid w:val="00CE06D4"/>
    <w:rsid w:val="00CE0D25"/>
    <w:rsid w:val="00CE3E1B"/>
    <w:rsid w:val="00CE7B8E"/>
    <w:rsid w:val="00D12845"/>
    <w:rsid w:val="00D3178D"/>
    <w:rsid w:val="00D4173E"/>
    <w:rsid w:val="00DC65E7"/>
    <w:rsid w:val="00E5633D"/>
    <w:rsid w:val="00E71E80"/>
    <w:rsid w:val="00E9111C"/>
    <w:rsid w:val="00EB519F"/>
    <w:rsid w:val="00ED7D03"/>
    <w:rsid w:val="00F0674E"/>
    <w:rsid w:val="00F57513"/>
    <w:rsid w:val="00F67AF1"/>
    <w:rsid w:val="00FC0E08"/>
    <w:rsid w:val="00FC2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EB1CF"/>
  <w15:chartTrackingRefBased/>
  <w15:docId w15:val="{11120656-19EB-4842-895E-3ACE084FA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884F0C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884F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84F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738</Words>
  <Characters>420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ie</dc:creator>
  <cp:keywords/>
  <dc:description/>
  <cp:lastModifiedBy>Kellie</cp:lastModifiedBy>
  <cp:revision>32</cp:revision>
  <dcterms:created xsi:type="dcterms:W3CDTF">2019-03-01T15:01:00Z</dcterms:created>
  <dcterms:modified xsi:type="dcterms:W3CDTF">2019-03-01T15:33:00Z</dcterms:modified>
</cp:coreProperties>
</file>